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1548"/>
        <w:gridCol w:w="5850"/>
        <w:gridCol w:w="1458"/>
      </w:tblGrid>
      <w:tr w:rsidR="00541FA3" w:rsidRPr="00EB6BCF" w14:paraId="5D66E644" w14:textId="77777777" w:rsidTr="0057584D">
        <w:trPr>
          <w:trHeight w:val="530"/>
        </w:trPr>
        <w:tc>
          <w:tcPr>
            <w:tcW w:w="1548" w:type="dxa"/>
          </w:tcPr>
          <w:p w14:paraId="09FC9472" w14:textId="4A5E409A" w:rsidR="00541FA3" w:rsidRPr="00EB6BCF" w:rsidRDefault="00541FA3" w:rsidP="005F5CC1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>MATH 1350</w:t>
            </w:r>
          </w:p>
        </w:tc>
        <w:tc>
          <w:tcPr>
            <w:tcW w:w="5850" w:type="dxa"/>
          </w:tcPr>
          <w:p w14:paraId="39D7937C" w14:textId="77777777" w:rsidR="00541FA3" w:rsidRPr="00EB6BCF" w:rsidRDefault="00541FA3" w:rsidP="0057584D">
            <w:pPr>
              <w:jc w:val="center"/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Statistics for Information Technology</w:t>
            </w:r>
          </w:p>
        </w:tc>
        <w:tc>
          <w:tcPr>
            <w:tcW w:w="1458" w:type="dxa"/>
          </w:tcPr>
          <w:p w14:paraId="1E41CD1F" w14:textId="77777777" w:rsidR="00541FA3" w:rsidRPr="00EB6BCF" w:rsidRDefault="00541FA3" w:rsidP="0057584D">
            <w:pPr>
              <w:jc w:val="center"/>
              <w:rPr>
                <w:sz w:val="24"/>
                <w:szCs w:val="24"/>
              </w:rPr>
            </w:pPr>
          </w:p>
        </w:tc>
      </w:tr>
    </w:tbl>
    <w:p w14:paraId="4F9CADE5" w14:textId="77777777" w:rsidR="00541FA3" w:rsidRPr="00EB6BCF" w:rsidRDefault="00541FA3" w:rsidP="00541FA3">
      <w:pPr>
        <w:rPr>
          <w:sz w:val="24"/>
          <w:szCs w:val="24"/>
        </w:rPr>
      </w:pPr>
    </w:p>
    <w:p w14:paraId="48C8194F" w14:textId="77777777" w:rsidR="00541FA3" w:rsidRPr="00EB6BCF" w:rsidRDefault="00740055" w:rsidP="00541FA3">
      <w:pP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  <w:t>Lab # 3</w:t>
      </w:r>
      <w:r w:rsidR="00541FA3" w:rsidRPr="00EB6BCF">
        <w:rPr>
          <w:b/>
          <w:sz w:val="24"/>
          <w:szCs w:val="24"/>
        </w:rPr>
        <w:t xml:space="preserve"> – </w:t>
      </w:r>
      <w:r>
        <w:rPr>
          <w:b/>
          <w:sz w:val="24"/>
          <w:szCs w:val="24"/>
        </w:rPr>
        <w:t>Boxplots and Probability Basics</w:t>
      </w:r>
    </w:p>
    <w:p w14:paraId="3F7FD3DA" w14:textId="77777777" w:rsidR="00541FA3" w:rsidRPr="00EB6BCF" w:rsidRDefault="00541FA3" w:rsidP="00541FA3">
      <w:pPr>
        <w:jc w:val="center"/>
        <w:rPr>
          <w:sz w:val="24"/>
          <w:szCs w:val="24"/>
        </w:rPr>
      </w:pPr>
      <w:r w:rsidRPr="00EB6BCF">
        <w:rPr>
          <w:sz w:val="24"/>
          <w:szCs w:val="24"/>
        </w:rPr>
        <w:t>Answer/Grading Sheet</w:t>
      </w:r>
    </w:p>
    <w:p w14:paraId="25EF181B" w14:textId="77777777" w:rsidR="00541FA3" w:rsidRPr="00EB6BCF" w:rsidRDefault="00541FA3">
      <w:pPr>
        <w:rPr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25"/>
        <w:gridCol w:w="7455"/>
        <w:gridCol w:w="776"/>
        <w:gridCol w:w="394"/>
      </w:tblGrid>
      <w:tr w:rsidR="00640706" w:rsidRPr="00EB6BCF" w14:paraId="1CFAD03A" w14:textId="77777777" w:rsidTr="00360A59">
        <w:trPr>
          <w:tblHeader/>
        </w:trPr>
        <w:tc>
          <w:tcPr>
            <w:tcW w:w="844" w:type="dxa"/>
          </w:tcPr>
          <w:p w14:paraId="607C8957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Step:</w:t>
            </w:r>
          </w:p>
        </w:tc>
        <w:tc>
          <w:tcPr>
            <w:tcW w:w="7264" w:type="dxa"/>
          </w:tcPr>
          <w:p w14:paraId="24ADBE07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Answer (if requested)</w:t>
            </w:r>
          </w:p>
        </w:tc>
        <w:tc>
          <w:tcPr>
            <w:tcW w:w="803" w:type="dxa"/>
          </w:tcPr>
          <w:p w14:paraId="385FC9D7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  <w:r w:rsidRPr="00EB6BCF">
              <w:rPr>
                <w:b/>
                <w:sz w:val="24"/>
                <w:szCs w:val="24"/>
              </w:rPr>
              <w:t>Mark</w:t>
            </w:r>
          </w:p>
        </w:tc>
        <w:tc>
          <w:tcPr>
            <w:tcW w:w="439" w:type="dxa"/>
          </w:tcPr>
          <w:p w14:paraId="4DCF18E4" w14:textId="77777777" w:rsidR="00632B16" w:rsidRPr="00EB6BCF" w:rsidRDefault="00632B16">
            <w:pPr>
              <w:rPr>
                <w:b/>
                <w:sz w:val="24"/>
                <w:szCs w:val="24"/>
              </w:rPr>
            </w:pPr>
          </w:p>
        </w:tc>
      </w:tr>
      <w:tr w:rsidR="00640706" w:rsidRPr="00EB6BCF" w14:paraId="4B8669E5" w14:textId="77777777" w:rsidTr="00360A59">
        <w:tc>
          <w:tcPr>
            <w:tcW w:w="844" w:type="dxa"/>
          </w:tcPr>
          <w:p w14:paraId="5D12FC0A" w14:textId="77777777" w:rsidR="00632B16" w:rsidRPr="00EB6BCF" w:rsidRDefault="007400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7264" w:type="dxa"/>
          </w:tcPr>
          <w:p w14:paraId="3C5BE399" w14:textId="77777777" w:rsidR="009B0C0B" w:rsidRPr="00EB6BCF" w:rsidRDefault="00740055" w:rsidP="0074005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oad the mosaic library</w:t>
            </w:r>
          </w:p>
        </w:tc>
        <w:tc>
          <w:tcPr>
            <w:tcW w:w="803" w:type="dxa"/>
          </w:tcPr>
          <w:p w14:paraId="2C3747DD" w14:textId="77777777" w:rsidR="00632B16" w:rsidRPr="00EB6BCF" w:rsidRDefault="00632B16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5FCCB69C" w14:textId="77777777" w:rsidR="009B0C0B" w:rsidRPr="00EB6BCF" w:rsidRDefault="00377668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>/1</w:t>
            </w:r>
          </w:p>
        </w:tc>
      </w:tr>
      <w:tr w:rsidR="00640706" w:rsidRPr="00EB6BCF" w14:paraId="68B92677" w14:textId="77777777" w:rsidTr="00360A59">
        <w:tc>
          <w:tcPr>
            <w:tcW w:w="844" w:type="dxa"/>
          </w:tcPr>
          <w:p w14:paraId="7E994D41" w14:textId="77777777" w:rsidR="00632B16" w:rsidRPr="00EB6BCF" w:rsidRDefault="007400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7264" w:type="dxa"/>
          </w:tcPr>
          <w:p w14:paraId="5A35B95D" w14:textId="77777777" w:rsidR="009B0C0B" w:rsidRPr="00740055" w:rsidRDefault="00740055" w:rsidP="009B0C0B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740055">
              <w:rPr>
                <w:sz w:val="24"/>
                <w:szCs w:val="24"/>
              </w:rPr>
              <w:t>Import commands for the data file</w:t>
            </w:r>
          </w:p>
        </w:tc>
        <w:tc>
          <w:tcPr>
            <w:tcW w:w="803" w:type="dxa"/>
          </w:tcPr>
          <w:p w14:paraId="5A14FD46" w14:textId="77777777" w:rsidR="00632B16" w:rsidRPr="00EB6BCF" w:rsidRDefault="00632B16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7245541F" w14:textId="77777777" w:rsidR="00632B16" w:rsidRPr="00EB6BCF" w:rsidRDefault="007400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1</w:t>
            </w:r>
          </w:p>
        </w:tc>
      </w:tr>
      <w:tr w:rsidR="00640706" w:rsidRPr="00EB6BCF" w14:paraId="2FC83164" w14:textId="77777777" w:rsidTr="00360A59">
        <w:trPr>
          <w:trHeight w:val="2384"/>
        </w:trPr>
        <w:tc>
          <w:tcPr>
            <w:tcW w:w="844" w:type="dxa"/>
          </w:tcPr>
          <w:p w14:paraId="22059127" w14:textId="77777777" w:rsidR="00632B16" w:rsidRPr="00EB6BCF" w:rsidRDefault="007400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-11</w:t>
            </w:r>
          </w:p>
        </w:tc>
        <w:tc>
          <w:tcPr>
            <w:tcW w:w="7264" w:type="dxa"/>
          </w:tcPr>
          <w:p w14:paraId="4A9E4A8D" w14:textId="77777777" w:rsidR="00632B16" w:rsidRPr="00EB6BCF" w:rsidRDefault="00740055" w:rsidP="00377668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Modified </w:t>
            </w:r>
            <w:proofErr w:type="spellStart"/>
            <w:r>
              <w:rPr>
                <w:sz w:val="24"/>
                <w:szCs w:val="24"/>
              </w:rPr>
              <w:t>bwplot</w:t>
            </w:r>
            <w:proofErr w:type="spellEnd"/>
            <w:r>
              <w:rPr>
                <w:sz w:val="24"/>
                <w:szCs w:val="24"/>
              </w:rPr>
              <w:t xml:space="preserve"> command that includes graph title option</w:t>
            </w:r>
          </w:p>
          <w:p w14:paraId="359EE4B5" w14:textId="77777777" w:rsidR="009B0C0B" w:rsidRPr="00EB6BCF" w:rsidRDefault="00740055" w:rsidP="009B0C0B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opy and paste the boxplot of all </w:t>
            </w:r>
            <w:r w:rsidR="0064272F">
              <w:rPr>
                <w:sz w:val="24"/>
                <w:szCs w:val="24"/>
              </w:rPr>
              <w:t>tim</w:t>
            </w:r>
            <w:r>
              <w:rPr>
                <w:sz w:val="24"/>
                <w:szCs w:val="24"/>
              </w:rPr>
              <w:t>es here</w:t>
            </w:r>
          </w:p>
          <w:p w14:paraId="2BB8B34B" w14:textId="55049F80" w:rsidR="009B0C0B" w:rsidRPr="00DD1E4D" w:rsidRDefault="006C48A2" w:rsidP="00DD1E4D">
            <w:pPr>
              <w:rPr>
                <w:sz w:val="24"/>
                <w:szCs w:val="24"/>
              </w:rPr>
            </w:pPr>
            <w:r w:rsidRPr="006C48A2">
              <w:rPr>
                <w:sz w:val="24"/>
                <w:szCs w:val="24"/>
              </w:rPr>
              <w:drawing>
                <wp:inline distT="0" distB="0" distL="0" distR="0" wp14:anchorId="2D67D42F" wp14:editId="5D992D34">
                  <wp:extent cx="4681062" cy="3062195"/>
                  <wp:effectExtent l="0" t="0" r="5715" b="508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98942" cy="30738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7C31F48" w14:textId="1BB73421" w:rsidR="009B0C0B" w:rsidRDefault="009B0C0B" w:rsidP="009B0C0B">
            <w:pPr>
              <w:pStyle w:val="ListParagraph"/>
              <w:rPr>
                <w:sz w:val="24"/>
                <w:szCs w:val="24"/>
              </w:rPr>
            </w:pPr>
          </w:p>
          <w:p w14:paraId="43940198" w14:textId="77777777" w:rsidR="00740055" w:rsidRDefault="00740055" w:rsidP="009B0C0B">
            <w:pPr>
              <w:pStyle w:val="ListParagraph"/>
              <w:rPr>
                <w:sz w:val="24"/>
                <w:szCs w:val="24"/>
              </w:rPr>
            </w:pPr>
          </w:p>
          <w:p w14:paraId="200E0866" w14:textId="77777777" w:rsidR="00740055" w:rsidRPr="00EB6BCF" w:rsidRDefault="00740055" w:rsidP="009B0C0B">
            <w:pPr>
              <w:pStyle w:val="ListParagraph"/>
              <w:rPr>
                <w:sz w:val="24"/>
                <w:szCs w:val="24"/>
              </w:rPr>
            </w:pPr>
          </w:p>
          <w:p w14:paraId="55650546" w14:textId="77777777" w:rsidR="009B0C0B" w:rsidRPr="00EB6BCF" w:rsidRDefault="009B0C0B" w:rsidP="009B0C0B">
            <w:pPr>
              <w:rPr>
                <w:sz w:val="24"/>
                <w:szCs w:val="24"/>
              </w:rPr>
            </w:pPr>
          </w:p>
          <w:p w14:paraId="1F882E91" w14:textId="77777777" w:rsidR="009B0C0B" w:rsidRPr="00EB6BCF" w:rsidRDefault="009B0C0B" w:rsidP="009B0C0B">
            <w:pPr>
              <w:rPr>
                <w:sz w:val="24"/>
                <w:szCs w:val="24"/>
              </w:rPr>
            </w:pPr>
          </w:p>
        </w:tc>
        <w:tc>
          <w:tcPr>
            <w:tcW w:w="803" w:type="dxa"/>
          </w:tcPr>
          <w:p w14:paraId="466F25E0" w14:textId="77777777" w:rsidR="00632B16" w:rsidRPr="00EB6BCF" w:rsidRDefault="00632B16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310CDADE" w14:textId="77777777" w:rsidR="00632B16" w:rsidRPr="00EB6BCF" w:rsidRDefault="007400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1</w:t>
            </w:r>
          </w:p>
          <w:p w14:paraId="55353DFB" w14:textId="77777777" w:rsidR="009B0C0B" w:rsidRPr="00EB6BCF" w:rsidRDefault="007400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1</w:t>
            </w:r>
          </w:p>
          <w:p w14:paraId="76979D06" w14:textId="77777777" w:rsidR="009B0C0B" w:rsidRPr="00EB6BCF" w:rsidRDefault="009B0C0B">
            <w:pPr>
              <w:rPr>
                <w:sz w:val="24"/>
                <w:szCs w:val="24"/>
              </w:rPr>
            </w:pPr>
          </w:p>
          <w:p w14:paraId="316FDD07" w14:textId="77777777" w:rsidR="009B0C0B" w:rsidRPr="00EB6BCF" w:rsidRDefault="009B0C0B">
            <w:pPr>
              <w:rPr>
                <w:sz w:val="24"/>
                <w:szCs w:val="24"/>
              </w:rPr>
            </w:pPr>
          </w:p>
          <w:p w14:paraId="2B7F141C" w14:textId="77777777" w:rsidR="009B0C0B" w:rsidRPr="00EB6BCF" w:rsidRDefault="009B0C0B">
            <w:pPr>
              <w:rPr>
                <w:sz w:val="24"/>
                <w:szCs w:val="24"/>
              </w:rPr>
            </w:pPr>
          </w:p>
          <w:p w14:paraId="45334359" w14:textId="77777777" w:rsidR="009B0C0B" w:rsidRPr="00EB6BCF" w:rsidRDefault="009B0C0B">
            <w:pPr>
              <w:rPr>
                <w:sz w:val="24"/>
                <w:szCs w:val="24"/>
              </w:rPr>
            </w:pPr>
          </w:p>
          <w:p w14:paraId="5AAB8A9E" w14:textId="77777777" w:rsidR="009B0C0B" w:rsidRPr="00EB6BCF" w:rsidRDefault="009B0C0B">
            <w:pPr>
              <w:rPr>
                <w:sz w:val="24"/>
                <w:szCs w:val="24"/>
              </w:rPr>
            </w:pPr>
          </w:p>
          <w:p w14:paraId="01F1AEB6" w14:textId="77777777" w:rsidR="00377668" w:rsidRPr="00EB6BCF" w:rsidRDefault="00377668">
            <w:pPr>
              <w:rPr>
                <w:sz w:val="24"/>
                <w:szCs w:val="24"/>
              </w:rPr>
            </w:pPr>
          </w:p>
        </w:tc>
      </w:tr>
      <w:tr w:rsidR="00640706" w:rsidRPr="00EB6BCF" w14:paraId="2D31B4A7" w14:textId="77777777" w:rsidTr="00360A59">
        <w:tc>
          <w:tcPr>
            <w:tcW w:w="844" w:type="dxa"/>
          </w:tcPr>
          <w:p w14:paraId="2E1BA8CA" w14:textId="77777777" w:rsidR="00454C34" w:rsidRPr="00EB6BCF" w:rsidRDefault="0074005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-14</w:t>
            </w:r>
          </w:p>
        </w:tc>
        <w:tc>
          <w:tcPr>
            <w:tcW w:w="7264" w:type="dxa"/>
          </w:tcPr>
          <w:p w14:paraId="76272798" w14:textId="77777777" w:rsidR="00740055" w:rsidRDefault="00740055" w:rsidP="00740055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 w:rsidRPr="00740055">
              <w:rPr>
                <w:sz w:val="24"/>
                <w:szCs w:val="24"/>
              </w:rPr>
              <w:t>Modified command for horizontally or vertically stacked boxplots, WITH axis labels and graph title</w:t>
            </w:r>
          </w:p>
          <w:p w14:paraId="5726E6BB" w14:textId="77777777" w:rsidR="00740055" w:rsidRDefault="00740055" w:rsidP="00740055">
            <w:pPr>
              <w:pStyle w:val="ListParagraph"/>
              <w:numPr>
                <w:ilvl w:val="0"/>
                <w:numId w:val="7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</w:t>
            </w:r>
            <w:r w:rsidR="0064272F">
              <w:rPr>
                <w:sz w:val="24"/>
                <w:szCs w:val="24"/>
              </w:rPr>
              <w:t>py and paste the boxplot of tim</w:t>
            </w:r>
            <w:r>
              <w:rPr>
                <w:sz w:val="24"/>
                <w:szCs w:val="24"/>
              </w:rPr>
              <w:t>es by set here</w:t>
            </w:r>
          </w:p>
          <w:p w14:paraId="0A6E7F29" w14:textId="77777777" w:rsidR="00740055" w:rsidRDefault="00740055" w:rsidP="00740055">
            <w:pPr>
              <w:rPr>
                <w:sz w:val="24"/>
                <w:szCs w:val="24"/>
              </w:rPr>
            </w:pPr>
          </w:p>
          <w:p w14:paraId="4C10F899" w14:textId="0D689F0A" w:rsidR="00740055" w:rsidRDefault="00640706" w:rsidP="00740055">
            <w:pPr>
              <w:rPr>
                <w:sz w:val="24"/>
                <w:szCs w:val="24"/>
              </w:rPr>
            </w:pPr>
            <w:r w:rsidRPr="00640706">
              <w:rPr>
                <w:sz w:val="24"/>
                <w:szCs w:val="24"/>
              </w:rPr>
              <w:lastRenderedPageBreak/>
              <w:drawing>
                <wp:inline distT="0" distB="0" distL="0" distR="0" wp14:anchorId="01A9F48A" wp14:editId="484972DD">
                  <wp:extent cx="4650412" cy="3049597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62027" cy="305721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21DE1F8" w14:textId="77777777" w:rsidR="00740055" w:rsidRDefault="00740055" w:rsidP="00740055">
            <w:pPr>
              <w:rPr>
                <w:sz w:val="24"/>
                <w:szCs w:val="24"/>
              </w:rPr>
            </w:pPr>
          </w:p>
          <w:p w14:paraId="4029C4F4" w14:textId="77777777" w:rsidR="00740055" w:rsidRDefault="00740055" w:rsidP="00740055">
            <w:pPr>
              <w:rPr>
                <w:sz w:val="24"/>
                <w:szCs w:val="24"/>
              </w:rPr>
            </w:pPr>
          </w:p>
          <w:p w14:paraId="1D759F9B" w14:textId="77777777" w:rsidR="00740055" w:rsidRPr="00740055" w:rsidRDefault="00740055" w:rsidP="00740055">
            <w:pPr>
              <w:rPr>
                <w:sz w:val="24"/>
                <w:szCs w:val="24"/>
              </w:rPr>
            </w:pPr>
          </w:p>
          <w:p w14:paraId="4478C46A" w14:textId="77777777" w:rsidR="008E7B3F" w:rsidRPr="00EB6BCF" w:rsidRDefault="008E7B3F" w:rsidP="00454C34">
            <w:pPr>
              <w:rPr>
                <w:sz w:val="24"/>
                <w:szCs w:val="24"/>
              </w:rPr>
            </w:pPr>
          </w:p>
        </w:tc>
        <w:tc>
          <w:tcPr>
            <w:tcW w:w="803" w:type="dxa"/>
          </w:tcPr>
          <w:p w14:paraId="6813FECE" w14:textId="77777777" w:rsidR="00454C34" w:rsidRPr="00EB6BCF" w:rsidRDefault="00454C34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62231F0B" w14:textId="77777777" w:rsidR="00A4334F" w:rsidRDefault="00A4334F" w:rsidP="0053666C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>/</w:t>
            </w:r>
            <w:r w:rsidR="00740055">
              <w:rPr>
                <w:sz w:val="24"/>
                <w:szCs w:val="24"/>
              </w:rPr>
              <w:t>2</w:t>
            </w:r>
          </w:p>
          <w:p w14:paraId="786ACCA6" w14:textId="77777777" w:rsidR="00740055" w:rsidRDefault="00740055" w:rsidP="0053666C">
            <w:pPr>
              <w:rPr>
                <w:sz w:val="24"/>
                <w:szCs w:val="24"/>
              </w:rPr>
            </w:pPr>
          </w:p>
          <w:p w14:paraId="3439EC79" w14:textId="77777777" w:rsidR="00740055" w:rsidRPr="00EB6BCF" w:rsidRDefault="00740055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1</w:t>
            </w:r>
          </w:p>
        </w:tc>
      </w:tr>
      <w:tr w:rsidR="00640706" w:rsidRPr="00EB6BCF" w14:paraId="0D3AA752" w14:textId="77777777" w:rsidTr="00360A59">
        <w:tc>
          <w:tcPr>
            <w:tcW w:w="844" w:type="dxa"/>
          </w:tcPr>
          <w:p w14:paraId="66EC2436" w14:textId="77777777" w:rsidR="00EB6BCF" w:rsidRPr="00EB6BCF" w:rsidRDefault="001174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7264" w:type="dxa"/>
          </w:tcPr>
          <w:p w14:paraId="0C3618A4" w14:textId="77777777" w:rsidR="00740055" w:rsidRPr="00EB6BCF" w:rsidRDefault="00740055" w:rsidP="0074005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 xml:space="preserve">Which set </w:t>
            </w:r>
            <w:r>
              <w:rPr>
                <w:sz w:val="24"/>
                <w:szCs w:val="24"/>
              </w:rPr>
              <w:t xml:space="preserve">do you feel </w:t>
            </w:r>
            <w:r w:rsidR="00F741F1">
              <w:rPr>
                <w:sz w:val="24"/>
                <w:szCs w:val="24"/>
              </w:rPr>
              <w:t>was faster?</w:t>
            </w:r>
            <w:r>
              <w:rPr>
                <w:sz w:val="24"/>
                <w:szCs w:val="24"/>
              </w:rPr>
              <w:t xml:space="preserve"> EXPLAIN.</w:t>
            </w:r>
          </w:p>
          <w:p w14:paraId="125C0A12" w14:textId="77777777" w:rsidR="00EB6BCF" w:rsidRDefault="00EB6BCF" w:rsidP="00EB6BCF">
            <w:pPr>
              <w:rPr>
                <w:sz w:val="24"/>
                <w:szCs w:val="24"/>
              </w:rPr>
            </w:pPr>
          </w:p>
          <w:p w14:paraId="219210F0" w14:textId="406F0623" w:rsidR="00640706" w:rsidRDefault="00640706" w:rsidP="006407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y examination of the box plots, I would say B is only slightly faster. They both seems to be close</w:t>
            </w:r>
            <w:r>
              <w:rPr>
                <w:sz w:val="24"/>
                <w:szCs w:val="24"/>
              </w:rPr>
              <w:t xml:space="preserve">, but B has more </w:t>
            </w:r>
            <w:r w:rsidR="009E10E9">
              <w:rPr>
                <w:sz w:val="24"/>
                <w:szCs w:val="24"/>
              </w:rPr>
              <w:t>of</w:t>
            </w:r>
            <w:r>
              <w:rPr>
                <w:sz w:val="24"/>
                <w:szCs w:val="24"/>
              </w:rPr>
              <w:t xml:space="preserve"> their times at or above </w:t>
            </w:r>
            <w:r w:rsidR="00DE0245">
              <w:rPr>
                <w:sz w:val="24"/>
                <w:szCs w:val="24"/>
              </w:rPr>
              <w:t>~900</w:t>
            </w:r>
            <w:r>
              <w:rPr>
                <w:sz w:val="24"/>
                <w:szCs w:val="24"/>
              </w:rPr>
              <w:t xml:space="preserve"> whereas Set A has </w:t>
            </w:r>
            <w:r w:rsidR="00FB1B5B">
              <w:rPr>
                <w:sz w:val="24"/>
                <w:szCs w:val="24"/>
              </w:rPr>
              <w:t>a wider range.</w:t>
            </w:r>
            <w:r w:rsidR="0038167B">
              <w:rPr>
                <w:sz w:val="24"/>
                <w:szCs w:val="24"/>
              </w:rPr>
              <w:t xml:space="preserve"> However, with the </w:t>
            </w:r>
            <w:proofErr w:type="spellStart"/>
            <w:r w:rsidR="0038167B">
              <w:rPr>
                <w:sz w:val="24"/>
                <w:szCs w:val="24"/>
              </w:rPr>
              <w:t>favstats</w:t>
            </w:r>
            <w:proofErr w:type="spellEnd"/>
            <w:r w:rsidR="0038167B">
              <w:rPr>
                <w:sz w:val="24"/>
                <w:szCs w:val="24"/>
              </w:rPr>
              <w:t xml:space="preserve"> </w:t>
            </w:r>
            <w:proofErr w:type="spellStart"/>
            <w:r w:rsidR="00DE11B6">
              <w:rPr>
                <w:sz w:val="24"/>
                <w:szCs w:val="24"/>
              </w:rPr>
              <w:t>cmd</w:t>
            </w:r>
            <w:proofErr w:type="spellEnd"/>
            <w:r w:rsidR="00DE11B6">
              <w:rPr>
                <w:sz w:val="24"/>
                <w:szCs w:val="24"/>
              </w:rPr>
              <w:t xml:space="preserve">, it is shown that Set A has a higher average. </w:t>
            </w:r>
          </w:p>
          <w:p w14:paraId="569834AE" w14:textId="77777777" w:rsidR="00EB6BCF" w:rsidRPr="00EB6BCF" w:rsidRDefault="00EB6BCF" w:rsidP="00EB6BCF">
            <w:pPr>
              <w:rPr>
                <w:sz w:val="24"/>
                <w:szCs w:val="24"/>
              </w:rPr>
            </w:pPr>
          </w:p>
        </w:tc>
        <w:tc>
          <w:tcPr>
            <w:tcW w:w="803" w:type="dxa"/>
          </w:tcPr>
          <w:p w14:paraId="2829D65F" w14:textId="77777777" w:rsidR="00EB6BCF" w:rsidRPr="00EB6BCF" w:rsidRDefault="00EB6BCF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6811C836" w14:textId="77777777" w:rsidR="00EB6BCF" w:rsidRPr="00EB6BCF" w:rsidRDefault="00EB6BCF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2</w:t>
            </w:r>
          </w:p>
        </w:tc>
      </w:tr>
      <w:tr w:rsidR="00640706" w:rsidRPr="00EB6BCF" w14:paraId="3E3A260E" w14:textId="77777777" w:rsidTr="00360A59">
        <w:tc>
          <w:tcPr>
            <w:tcW w:w="844" w:type="dxa"/>
          </w:tcPr>
          <w:p w14:paraId="1E31B741" w14:textId="77777777" w:rsidR="00117469" w:rsidRDefault="004004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7264" w:type="dxa"/>
          </w:tcPr>
          <w:p w14:paraId="744FF082" w14:textId="77777777" w:rsidR="00117469" w:rsidRDefault="00117469" w:rsidP="0074005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aste the mean payout value for the </w:t>
            </w:r>
            <w:proofErr w:type="spellStart"/>
            <w:r>
              <w:rPr>
                <w:sz w:val="24"/>
                <w:szCs w:val="24"/>
              </w:rPr>
              <w:t>cointoss</w:t>
            </w:r>
            <w:proofErr w:type="spellEnd"/>
            <w:r>
              <w:rPr>
                <w:sz w:val="24"/>
                <w:szCs w:val="24"/>
              </w:rPr>
              <w:t xml:space="preserve"> game here:</w:t>
            </w:r>
          </w:p>
          <w:p w14:paraId="39CA9866" w14:textId="77777777" w:rsidR="00117469" w:rsidRDefault="00117469" w:rsidP="0011746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</w:t>
            </w:r>
          </w:p>
          <w:p w14:paraId="790ACBDA" w14:textId="77777777" w:rsidR="00CF295E" w:rsidRPr="00CF295E" w:rsidRDefault="00CF295E" w:rsidP="00CF29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Lucida Console" w:hAnsi="Lucida Console" w:cs="Courier New"/>
                <w:color w:val="0000FF"/>
                <w:lang w:val="en-CA" w:eastAsia="en-CA"/>
              </w:rPr>
            </w:pPr>
            <w:r w:rsidRPr="00CF295E">
              <w:rPr>
                <w:rFonts w:ascii="Lucida Console" w:hAnsi="Lucida Console" w:cs="Courier New"/>
                <w:color w:val="0000FF"/>
                <w:lang w:val="en-CA" w:eastAsia="en-CA"/>
              </w:rPr>
              <w:t>mean(payout)</w:t>
            </w:r>
          </w:p>
          <w:p w14:paraId="742C4C23" w14:textId="74E47BEC" w:rsidR="00CF295E" w:rsidRPr="00CF295E" w:rsidRDefault="00CF295E" w:rsidP="00CF295E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rPr>
                <w:rFonts w:ascii="Lucida Console" w:hAnsi="Lucida Console" w:cs="Courier New"/>
                <w:color w:val="000000"/>
                <w:lang w:val="en-CA" w:eastAsia="en-CA"/>
              </w:rPr>
            </w:pPr>
            <w:r w:rsidRPr="00CF295E">
              <w:rPr>
                <w:rFonts w:ascii="Lucida Console" w:hAnsi="Lucida Console" w:cs="Courier New"/>
                <w:color w:val="000000"/>
                <w:bdr w:val="none" w:sz="0" w:space="0" w:color="auto" w:frame="1"/>
                <w:lang w:val="en-CA" w:eastAsia="en-CA"/>
              </w:rPr>
              <w:t>[1] 0.504</w:t>
            </w:r>
          </w:p>
          <w:p w14:paraId="2C454D8F" w14:textId="77777777" w:rsidR="00117469" w:rsidRPr="00117469" w:rsidRDefault="00117469" w:rsidP="00117469">
            <w:pPr>
              <w:rPr>
                <w:sz w:val="24"/>
                <w:szCs w:val="24"/>
              </w:rPr>
            </w:pPr>
          </w:p>
        </w:tc>
        <w:tc>
          <w:tcPr>
            <w:tcW w:w="803" w:type="dxa"/>
          </w:tcPr>
          <w:p w14:paraId="79BD2BE1" w14:textId="77777777" w:rsidR="00117469" w:rsidRPr="00EB6BCF" w:rsidRDefault="00117469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69495B22" w14:textId="77777777" w:rsidR="00117469" w:rsidRDefault="00117469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1</w:t>
            </w:r>
          </w:p>
        </w:tc>
      </w:tr>
      <w:tr w:rsidR="00640706" w:rsidRPr="00EB6BCF" w14:paraId="76C5A169" w14:textId="77777777" w:rsidTr="00360A59">
        <w:tc>
          <w:tcPr>
            <w:tcW w:w="844" w:type="dxa"/>
          </w:tcPr>
          <w:p w14:paraId="57D2C6D8" w14:textId="77777777" w:rsidR="00117469" w:rsidRDefault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7264" w:type="dxa"/>
          </w:tcPr>
          <w:p w14:paraId="64A620F8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544BC43A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: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20000</w:t>
            </w:r>
          </w:p>
          <w:p w14:paraId="79B3C1C1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cards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sample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Start"/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c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End"/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2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3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4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5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6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7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8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9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0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1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2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3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),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length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,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replace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TRUE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</w:t>
            </w:r>
          </w:p>
          <w:p w14:paraId="001CFD68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dierolls</w:t>
            </w:r>
            <w:proofErr w:type="spellEnd"/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sample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Start"/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c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End"/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2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3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4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5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6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),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length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,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replace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TRUE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) </w:t>
            </w:r>
          </w:p>
          <w:p w14:paraId="73322EA8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 </w:t>
            </w:r>
          </w:p>
          <w:p w14:paraId="6734E5DB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0</w:t>
            </w:r>
          </w:p>
          <w:p w14:paraId="7362F053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#</w:t>
            </w:r>
            <w:proofErr w:type="gramStart"/>
            <w:r w:rsidRPr="000B01B4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let</w:t>
            </w:r>
            <w:proofErr w:type="gramEnd"/>
            <w:r w:rsidRPr="000B01B4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 xml:space="preserve"> a 0 represent a heads up coin, a 1 represent a tails up coin </w:t>
            </w:r>
          </w:p>
          <w:p w14:paraId="35AAA454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for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</w:t>
            </w: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in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)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6E6EEDE0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if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cards[</w:t>
            </w: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5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)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30A88F88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lastRenderedPageBreak/>
              <w:t xml:space="preserve">   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[</w:t>
            </w: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5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*</w:t>
            </w: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dierolls</w:t>
            </w:r>
            <w:proofErr w:type="spellEnd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</w:p>
          <w:p w14:paraId="4D971046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37582C4A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else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4CA7EB13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 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0B01B4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dierolls</w:t>
            </w:r>
            <w:proofErr w:type="spellEnd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</w:p>
          <w:p w14:paraId="60F209B9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406BE589" w14:textId="77777777" w:rsidR="000B01B4" w:rsidRPr="000B01B4" w:rsidRDefault="000B01B4" w:rsidP="000B01B4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0B01B4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4C232B8D" w14:textId="7EE7D821" w:rsidR="00EB6247" w:rsidRPr="00EB6247" w:rsidRDefault="00EB6247" w:rsidP="00EB6247">
            <w:pPr>
              <w:rPr>
                <w:sz w:val="24"/>
                <w:szCs w:val="24"/>
              </w:rPr>
            </w:pPr>
          </w:p>
        </w:tc>
        <w:tc>
          <w:tcPr>
            <w:tcW w:w="803" w:type="dxa"/>
          </w:tcPr>
          <w:p w14:paraId="7C4AAD51" w14:textId="77777777" w:rsidR="00117469" w:rsidRPr="00EB6BCF" w:rsidRDefault="00117469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57E7E83F" w14:textId="77777777" w:rsidR="00117469" w:rsidRDefault="00B100DE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4</w:t>
            </w:r>
          </w:p>
        </w:tc>
      </w:tr>
      <w:tr w:rsidR="00640706" w:rsidRPr="00EB6BCF" w14:paraId="138F6B38" w14:textId="77777777" w:rsidTr="00360A59">
        <w:tc>
          <w:tcPr>
            <w:tcW w:w="844" w:type="dxa"/>
          </w:tcPr>
          <w:p w14:paraId="16CE21E6" w14:textId="77777777" w:rsidR="00117469" w:rsidRDefault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7264" w:type="dxa"/>
          </w:tcPr>
          <w:p w14:paraId="7CF725A1" w14:textId="77777777" w:rsidR="00360A59" w:rsidRDefault="00360A59" w:rsidP="00360A59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ste the mean payout value for the c</w:t>
            </w:r>
            <w:r w:rsidR="0064272F">
              <w:rPr>
                <w:sz w:val="24"/>
                <w:szCs w:val="24"/>
              </w:rPr>
              <w:t>ard</w:t>
            </w:r>
            <w:r>
              <w:rPr>
                <w:sz w:val="24"/>
                <w:szCs w:val="24"/>
              </w:rPr>
              <w:t xml:space="preserve"> &amp; </w:t>
            </w:r>
            <w:proofErr w:type="spellStart"/>
            <w:r>
              <w:rPr>
                <w:sz w:val="24"/>
                <w:szCs w:val="24"/>
              </w:rPr>
              <w:t>dieroll</w:t>
            </w:r>
            <w:proofErr w:type="spellEnd"/>
            <w:r>
              <w:rPr>
                <w:sz w:val="24"/>
                <w:szCs w:val="24"/>
              </w:rPr>
              <w:t xml:space="preserve"> game here:</w:t>
            </w:r>
          </w:p>
          <w:p w14:paraId="2D9F8147" w14:textId="77777777" w:rsidR="00C035B9" w:rsidRDefault="00C035B9" w:rsidP="00C035B9">
            <w:pPr>
              <w:pStyle w:val="HTMLPreformatted"/>
              <w:shd w:val="clear" w:color="auto" w:fill="FFFFFF"/>
              <w:wordWrap w:val="0"/>
              <w:rPr>
                <w:rStyle w:val="gnd-iwgdn2b"/>
                <w:rFonts w:ascii="Lucida Console" w:hAnsi="Lucida Console"/>
                <w:color w:val="0000FF"/>
              </w:rPr>
            </w:pPr>
            <w:r>
              <w:rPr>
                <w:rStyle w:val="gnd-iwgdo3b"/>
                <w:rFonts w:ascii="Lucida Console" w:hAnsi="Lucida Console"/>
                <w:color w:val="0000FF"/>
              </w:rPr>
              <w:t xml:space="preserve">&gt; </w:t>
            </w:r>
            <w:r>
              <w:rPr>
                <w:rStyle w:val="gnd-iwgdn2b"/>
                <w:rFonts w:ascii="Lucida Console" w:hAnsi="Lucida Console"/>
                <w:color w:val="0000FF"/>
              </w:rPr>
              <w:t>mean(payout)</w:t>
            </w:r>
          </w:p>
          <w:p w14:paraId="5B2F5563" w14:textId="77777777" w:rsidR="00C035B9" w:rsidRDefault="00C035B9" w:rsidP="00C035B9">
            <w:pPr>
              <w:pStyle w:val="HTMLPreformatted"/>
              <w:shd w:val="clear" w:color="auto" w:fill="FFFFFF"/>
              <w:wordWrap w:val="0"/>
              <w:rPr>
                <w:rFonts w:ascii="Lucida Console" w:hAnsi="Lucida Console"/>
                <w:color w:val="000000"/>
              </w:rPr>
            </w:pPr>
            <w:r>
              <w:rPr>
                <w:rStyle w:val="gnd-iwgdh3b"/>
                <w:rFonts w:ascii="Lucida Console" w:hAnsi="Lucida Console"/>
                <w:color w:val="000000"/>
                <w:bdr w:val="none" w:sz="0" w:space="0" w:color="auto" w:frame="1"/>
              </w:rPr>
              <w:t>[1] 7.807135</w:t>
            </w:r>
          </w:p>
          <w:p w14:paraId="306B90B8" w14:textId="77777777" w:rsidR="00360A59" w:rsidRDefault="00360A59" w:rsidP="00360A59">
            <w:pPr>
              <w:pStyle w:val="ListParagraph"/>
              <w:rPr>
                <w:sz w:val="24"/>
                <w:szCs w:val="24"/>
              </w:rPr>
            </w:pPr>
          </w:p>
          <w:p w14:paraId="299BA6CE" w14:textId="77777777" w:rsidR="00117469" w:rsidRDefault="00360A59" w:rsidP="00740055">
            <w:pPr>
              <w:pStyle w:val="ListParagraph"/>
              <w:numPr>
                <w:ilvl w:val="0"/>
                <w:numId w:val="4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What is your estimate of the “break even” price to play my </w:t>
            </w:r>
            <w:r w:rsidR="0064272F">
              <w:rPr>
                <w:sz w:val="24"/>
                <w:szCs w:val="24"/>
              </w:rPr>
              <w:t>new</w:t>
            </w:r>
            <w:r>
              <w:rPr>
                <w:sz w:val="24"/>
                <w:szCs w:val="24"/>
              </w:rPr>
              <w:t xml:space="preserve"> game?</w:t>
            </w:r>
          </w:p>
          <w:p w14:paraId="4D8B525D" w14:textId="0AE4680F" w:rsidR="00C035B9" w:rsidRPr="00C035B9" w:rsidRDefault="00C035B9" w:rsidP="00C035B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y estimate break even price would be around $7.8.</w:t>
            </w:r>
          </w:p>
          <w:p w14:paraId="535AFD02" w14:textId="77777777" w:rsidR="00360A59" w:rsidRPr="00360A59" w:rsidRDefault="00360A59" w:rsidP="00360A59">
            <w:pPr>
              <w:pStyle w:val="ListParagraph"/>
              <w:rPr>
                <w:sz w:val="24"/>
                <w:szCs w:val="24"/>
              </w:rPr>
            </w:pPr>
          </w:p>
          <w:p w14:paraId="64A91D33" w14:textId="77777777" w:rsidR="00360A59" w:rsidRPr="00360A59" w:rsidRDefault="00360A59" w:rsidP="00360A59">
            <w:pPr>
              <w:rPr>
                <w:sz w:val="24"/>
                <w:szCs w:val="24"/>
              </w:rPr>
            </w:pPr>
          </w:p>
        </w:tc>
        <w:tc>
          <w:tcPr>
            <w:tcW w:w="803" w:type="dxa"/>
          </w:tcPr>
          <w:p w14:paraId="46D227CF" w14:textId="77777777" w:rsidR="00117469" w:rsidRPr="00EB6BCF" w:rsidRDefault="00117469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074E1AD3" w14:textId="77777777" w:rsidR="00117469" w:rsidRDefault="00360A59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1</w:t>
            </w:r>
          </w:p>
          <w:p w14:paraId="5A67D656" w14:textId="77777777" w:rsidR="00360A59" w:rsidRDefault="00360A59" w:rsidP="0053666C">
            <w:pPr>
              <w:rPr>
                <w:sz w:val="24"/>
                <w:szCs w:val="24"/>
              </w:rPr>
            </w:pPr>
          </w:p>
          <w:p w14:paraId="5C96783C" w14:textId="77777777" w:rsidR="00360A59" w:rsidRDefault="00360A59" w:rsidP="0053666C">
            <w:pPr>
              <w:rPr>
                <w:sz w:val="24"/>
                <w:szCs w:val="24"/>
              </w:rPr>
            </w:pPr>
          </w:p>
        </w:tc>
      </w:tr>
      <w:tr w:rsidR="00360A59" w:rsidRPr="00EB6BCF" w14:paraId="6565BFE3" w14:textId="77777777" w:rsidTr="00967E93">
        <w:tc>
          <w:tcPr>
            <w:tcW w:w="9350" w:type="dxa"/>
            <w:gridSpan w:val="4"/>
          </w:tcPr>
          <w:p w14:paraId="0010F985" w14:textId="77777777" w:rsidR="00360A59" w:rsidRPr="00EB6BCF" w:rsidRDefault="00360A59" w:rsidP="00360A59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 xml:space="preserve">R script                                                                                                                                    </w:t>
            </w:r>
            <w:r>
              <w:rPr>
                <w:sz w:val="24"/>
                <w:szCs w:val="24"/>
              </w:rPr>
              <w:t xml:space="preserve">  </w:t>
            </w:r>
          </w:p>
          <w:p w14:paraId="2641234F" w14:textId="77777777" w:rsidR="00360A59" w:rsidRPr="00EB6BCF" w:rsidRDefault="00360A59" w:rsidP="00360A59">
            <w:pPr>
              <w:rPr>
                <w:sz w:val="24"/>
                <w:szCs w:val="24"/>
              </w:rPr>
            </w:pPr>
          </w:p>
          <w:p w14:paraId="2BF445D3" w14:textId="77777777" w:rsidR="00360A59" w:rsidRDefault="00360A59" w:rsidP="00360A59">
            <w:pPr>
              <w:rPr>
                <w:sz w:val="24"/>
                <w:szCs w:val="24"/>
              </w:rPr>
            </w:pPr>
            <w:r w:rsidRPr="00EB6BCF">
              <w:rPr>
                <w:sz w:val="24"/>
                <w:szCs w:val="24"/>
              </w:rPr>
              <w:t xml:space="preserve">Paste your </w:t>
            </w:r>
            <w:r>
              <w:rPr>
                <w:sz w:val="24"/>
                <w:szCs w:val="24"/>
              </w:rPr>
              <w:t>R script here</w:t>
            </w:r>
            <w:r w:rsidRPr="00EB6BCF">
              <w:rPr>
                <w:sz w:val="24"/>
                <w:szCs w:val="24"/>
              </w:rPr>
              <w:t xml:space="preserve">. </w:t>
            </w:r>
            <w:r>
              <w:rPr>
                <w:sz w:val="24"/>
                <w:szCs w:val="24"/>
              </w:rPr>
              <w:t>Make sure that it contains ALL of the elements worth points listed above.</w:t>
            </w:r>
          </w:p>
          <w:p w14:paraId="2AED71CA" w14:textId="77777777" w:rsidR="002533C8" w:rsidRDefault="002533C8" w:rsidP="00360A59">
            <w:pPr>
              <w:rPr>
                <w:sz w:val="24"/>
                <w:szCs w:val="24"/>
              </w:rPr>
            </w:pPr>
          </w:p>
          <w:p w14:paraId="6F2E62D3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# Lab 3</w:t>
            </w:r>
          </w:p>
          <w:p w14:paraId="61923508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# Markus Afonso</w:t>
            </w:r>
          </w:p>
          <w:p w14:paraId="410961D4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1FFAC767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library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mosaic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</w:t>
            </w:r>
          </w:p>
          <w:p w14:paraId="72C07589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5C69EEAC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gametimes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proofErr w:type="spellStart"/>
            <w:proofErr w:type="gramStart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read.delim</w:t>
            </w:r>
            <w:proofErr w:type="spellEnd"/>
            <w:proofErr w:type="gramEnd"/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"</w:t>
            </w:r>
            <w:r w:rsidRPr="002533C8">
              <w:rPr>
                <w:rFonts w:ascii="Cascadia Code" w:hAnsi="Cascadia Code" w:cs="Cascadia Code"/>
                <w:color w:val="A5FF90"/>
                <w:sz w:val="21"/>
                <w:szCs w:val="21"/>
                <w:lang w:val="en-CA" w:eastAsia="en-CA"/>
              </w:rPr>
              <w:t>C:/Users/Markus/OneDrive - BCIT/Desktop/Term2/MATH 1350 Statistics for IT/Week3/lab3.txt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"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, 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comment.char</w:t>
            </w:r>
            <w:proofErr w:type="spellEnd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"</w:t>
            </w:r>
            <w:r w:rsidRPr="002533C8">
              <w:rPr>
                <w:rFonts w:ascii="Cascadia Code" w:hAnsi="Cascadia Code" w:cs="Cascadia Code"/>
                <w:color w:val="A5FF90"/>
                <w:sz w:val="21"/>
                <w:szCs w:val="21"/>
                <w:lang w:val="en-CA" w:eastAsia="en-CA"/>
              </w:rPr>
              <w:t>#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"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</w:t>
            </w:r>
          </w:p>
          <w:p w14:paraId="66F61785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09F13DC2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proofErr w:type="spellStart"/>
            <w:proofErr w:type="gram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bwplot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</w:t>
            </w:r>
            <w:proofErr w:type="gramEnd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~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Time,data</w:t>
            </w:r>
            <w:proofErr w:type="spellEnd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gametimes,</w:t>
            </w:r>
            <w:r w:rsidRPr="002533C8">
              <w:rPr>
                <w:rFonts w:ascii="Cascadia Code" w:hAnsi="Cascadia Code" w:cs="Cascadia Code"/>
                <w:color w:val="9E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main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'</w:t>
            </w:r>
            <w:r w:rsidRPr="002533C8">
              <w:rPr>
                <w:rFonts w:ascii="Cascadia Code" w:hAnsi="Cascadia Code" w:cs="Cascadia Code"/>
                <w:color w:val="A5FF90"/>
                <w:sz w:val="21"/>
                <w:szCs w:val="21"/>
                <w:lang w:val="en-CA" w:eastAsia="en-CA"/>
              </w:rPr>
              <w:t>Times Boxplot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'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)</w:t>
            </w:r>
          </w:p>
          <w:p w14:paraId="06DAF94C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199A8678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proofErr w:type="spellStart"/>
            <w:proofErr w:type="gram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bwplot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</w:t>
            </w:r>
            <w:proofErr w:type="spellStart"/>
            <w:proofErr w:type="gram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Time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~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Set,data</w:t>
            </w:r>
            <w:proofErr w:type="spellEnd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gametimes,</w:t>
            </w:r>
            <w:r w:rsidRPr="002533C8">
              <w:rPr>
                <w:rFonts w:ascii="Cascadia Code" w:hAnsi="Cascadia Code" w:cs="Cascadia Code"/>
                <w:color w:val="9E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main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'</w:t>
            </w:r>
            <w:r w:rsidRPr="002533C8">
              <w:rPr>
                <w:rFonts w:ascii="Cascadia Code" w:hAnsi="Cascadia Code" w:cs="Cascadia Code"/>
                <w:color w:val="A5FF90"/>
                <w:sz w:val="21"/>
                <w:szCs w:val="21"/>
                <w:lang w:val="en-CA" w:eastAsia="en-CA"/>
              </w:rPr>
              <w:t>Times Boxplot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'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9EFFFF"/>
                <w:sz w:val="21"/>
                <w:szCs w:val="21"/>
                <w:lang w:val="en-CA" w:eastAsia="en-CA"/>
              </w:rPr>
              <w:t xml:space="preserve"> 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ylab</w:t>
            </w:r>
            <w:proofErr w:type="spellEnd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'</w:t>
            </w:r>
            <w:r w:rsidRPr="002533C8">
              <w:rPr>
                <w:rFonts w:ascii="Cascadia Code" w:hAnsi="Cascadia Code" w:cs="Cascadia Code"/>
                <w:color w:val="A5FF90"/>
                <w:sz w:val="21"/>
                <w:szCs w:val="21"/>
                <w:lang w:val="en-CA" w:eastAsia="en-CA"/>
              </w:rPr>
              <w:t>Set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'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9EFFFF"/>
                <w:sz w:val="21"/>
                <w:szCs w:val="21"/>
                <w:lang w:val="en-CA" w:eastAsia="en-CA"/>
              </w:rPr>
              <w:t xml:space="preserve"> 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xlab</w:t>
            </w:r>
            <w:proofErr w:type="spellEnd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'</w:t>
            </w:r>
            <w:r w:rsidRPr="002533C8">
              <w:rPr>
                <w:rFonts w:ascii="Cascadia Code" w:hAnsi="Cascadia Code" w:cs="Cascadia Code"/>
                <w:color w:val="A5FF90"/>
                <w:sz w:val="21"/>
                <w:szCs w:val="21"/>
                <w:lang w:val="en-CA" w:eastAsia="en-CA"/>
              </w:rPr>
              <w:t>Time</w:t>
            </w:r>
            <w:r w:rsidRPr="002533C8">
              <w:rPr>
                <w:rFonts w:ascii="Cascadia Code" w:hAnsi="Cascadia Code" w:cs="Cascadia Code"/>
                <w:color w:val="92FC79"/>
                <w:sz w:val="21"/>
                <w:szCs w:val="21"/>
                <w:lang w:val="en-CA" w:eastAsia="en-CA"/>
              </w:rPr>
              <w:t>'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)</w:t>
            </w:r>
          </w:p>
          <w:p w14:paraId="5825635D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2D61C259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proofErr w:type="spellStart"/>
            <w:proofErr w:type="gram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favstats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</w:t>
            </w:r>
            <w:proofErr w:type="spellStart"/>
            <w:proofErr w:type="gram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Time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~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Set,data</w:t>
            </w:r>
            <w:proofErr w:type="spellEnd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gametimes)</w:t>
            </w:r>
          </w:p>
          <w:p w14:paraId="1A69A8D3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627E6DFB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#Stage 2 - Probability Experiments in R</w:t>
            </w:r>
          </w:p>
          <w:p w14:paraId="274E3364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: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20000</w:t>
            </w:r>
          </w:p>
          <w:p w14:paraId="7E164ACE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cointosses</w:t>
            </w:r>
            <w:proofErr w:type="spellEnd"/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sample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Start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c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End"/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0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),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length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,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replace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TRUE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) </w:t>
            </w:r>
          </w:p>
          <w:p w14:paraId="3840CBFB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0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*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</w:p>
          <w:p w14:paraId="28DE1B80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#</w:t>
            </w:r>
            <w:proofErr w:type="gramStart"/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let</w:t>
            </w:r>
            <w:proofErr w:type="gramEnd"/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 xml:space="preserve"> a 0 represent a heads up coin, a 1 represent a tails up coin </w:t>
            </w:r>
          </w:p>
          <w:p w14:paraId="6BD1C3A1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for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i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)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694AF84A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if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cointosses</w:t>
            </w:r>
            <w:proofErr w:type="spellEnd"/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=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)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7C241202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lastRenderedPageBreak/>
              <w:t xml:space="preserve">   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</w:p>
          <w:p w14:paraId="0ED3E2D9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71B245B8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else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5F298819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 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0</w:t>
            </w:r>
          </w:p>
          <w:p w14:paraId="5757026B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4004ACD2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0E66C7FD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1812E445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mea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</w:t>
            </w:r>
          </w:p>
          <w:p w14:paraId="27CBD6C0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## Cards</w:t>
            </w:r>
          </w:p>
          <w:p w14:paraId="51FA599E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0C4CE263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: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20000</w:t>
            </w:r>
          </w:p>
          <w:p w14:paraId="7C959739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cards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sample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Start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c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End"/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2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3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4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5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6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7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8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9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0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1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2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3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),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length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,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replace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TRUE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</w:t>
            </w:r>
          </w:p>
          <w:p w14:paraId="11D76CCE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dierolls</w:t>
            </w:r>
            <w:proofErr w:type="spellEnd"/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sample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Start"/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c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proofErr w:type="gramEnd"/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1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2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3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4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5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,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6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),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length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,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replace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=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TRUE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) </w:t>
            </w:r>
          </w:p>
          <w:p w14:paraId="1075E17F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 </w:t>
            </w:r>
          </w:p>
          <w:p w14:paraId="155883A1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0</w:t>
            </w:r>
          </w:p>
          <w:p w14:paraId="7FBE7DB1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#</w:t>
            </w:r>
            <w:proofErr w:type="gramStart"/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>let</w:t>
            </w:r>
            <w:proofErr w:type="gramEnd"/>
            <w:r w:rsidRPr="002533C8">
              <w:rPr>
                <w:rFonts w:ascii="Cascadia Code" w:hAnsi="Cascadia Code" w:cs="Cascadia Code"/>
                <w:i/>
                <w:iCs/>
                <w:color w:val="0088FF"/>
                <w:sz w:val="21"/>
                <w:szCs w:val="21"/>
                <w:lang w:val="en-CA" w:eastAsia="en-CA"/>
              </w:rPr>
              <w:t xml:space="preserve"> a 0 represent a heads up coin, a 1 represent a tails up coin </w:t>
            </w:r>
          </w:p>
          <w:p w14:paraId="49E8F712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for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i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n)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095B4C7A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if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(cards[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5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)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0E919D1F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 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[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628C"/>
                <w:sz w:val="21"/>
                <w:szCs w:val="21"/>
                <w:lang w:val="en-CA" w:eastAsia="en-CA"/>
              </w:rPr>
              <w:t>5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*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dierolls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</w:p>
          <w:p w14:paraId="0345559A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15F1B649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else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{</w:t>
            </w:r>
          </w:p>
          <w:p w14:paraId="74EAD0FB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 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&lt;-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 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dierolls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[</w:t>
            </w:r>
            <w:proofErr w:type="spellStart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i</w:t>
            </w:r>
            <w:proofErr w:type="spellEnd"/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]</w:t>
            </w:r>
          </w:p>
          <w:p w14:paraId="6F602272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 xml:space="preserve">  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56165398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}</w:t>
            </w:r>
          </w:p>
          <w:p w14:paraId="3191C284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3FE002B1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  <w:r w:rsidRPr="002533C8">
              <w:rPr>
                <w:rFonts w:ascii="Cascadia Code" w:hAnsi="Cascadia Code" w:cs="Cascadia Code"/>
                <w:color w:val="FF9D00"/>
                <w:sz w:val="21"/>
                <w:szCs w:val="21"/>
                <w:lang w:val="en-CA" w:eastAsia="en-CA"/>
              </w:rPr>
              <w:t>mean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(</w:t>
            </w:r>
            <w:r w:rsidRPr="002533C8">
              <w:rPr>
                <w:rFonts w:ascii="Cascadia Code" w:hAnsi="Cascadia Code" w:cs="Cascadia Code"/>
                <w:color w:val="E1EFFF"/>
                <w:sz w:val="21"/>
                <w:szCs w:val="21"/>
                <w:lang w:val="en-CA" w:eastAsia="en-CA"/>
              </w:rPr>
              <w:t>payout</w:t>
            </w:r>
            <w:r w:rsidRPr="002533C8"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  <w:t>)</w:t>
            </w:r>
          </w:p>
          <w:p w14:paraId="0FD417BF" w14:textId="77777777" w:rsidR="002533C8" w:rsidRPr="002533C8" w:rsidRDefault="002533C8" w:rsidP="002533C8">
            <w:pPr>
              <w:shd w:val="clear" w:color="auto" w:fill="193549"/>
              <w:spacing w:line="285" w:lineRule="atLeast"/>
              <w:rPr>
                <w:rFonts w:ascii="Cascadia Code" w:hAnsi="Cascadia Code" w:cs="Cascadia Code"/>
                <w:color w:val="FFFFFF"/>
                <w:sz w:val="21"/>
                <w:szCs w:val="21"/>
                <w:lang w:val="en-CA" w:eastAsia="en-CA"/>
              </w:rPr>
            </w:pPr>
          </w:p>
          <w:p w14:paraId="2F73C10C" w14:textId="77777777" w:rsidR="002533C8" w:rsidRPr="002533C8" w:rsidRDefault="002533C8" w:rsidP="00360A59">
            <w:pPr>
              <w:rPr>
                <w:sz w:val="24"/>
                <w:szCs w:val="24"/>
                <w:lang w:val="en-CA"/>
              </w:rPr>
            </w:pPr>
          </w:p>
          <w:p w14:paraId="552772A3" w14:textId="77777777" w:rsidR="00360A59" w:rsidRDefault="00360A59" w:rsidP="0053666C">
            <w:pPr>
              <w:rPr>
                <w:sz w:val="24"/>
                <w:szCs w:val="24"/>
              </w:rPr>
            </w:pPr>
          </w:p>
        </w:tc>
      </w:tr>
      <w:tr w:rsidR="00640706" w:rsidRPr="00EB6BCF" w14:paraId="4F22E671" w14:textId="77777777" w:rsidTr="00360A59">
        <w:tc>
          <w:tcPr>
            <w:tcW w:w="844" w:type="dxa"/>
          </w:tcPr>
          <w:p w14:paraId="0B7F5E28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264" w:type="dxa"/>
          </w:tcPr>
          <w:p w14:paraId="536523A7" w14:textId="77777777" w:rsid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1 (this is just a space for your marks)</w:t>
            </w:r>
          </w:p>
          <w:p w14:paraId="21D6EE83" w14:textId="77777777" w:rsidR="00E9483C" w:rsidRDefault="00E9483C" w:rsidP="00360A59">
            <w:pPr>
              <w:rPr>
                <w:sz w:val="24"/>
                <w:szCs w:val="24"/>
              </w:rPr>
            </w:pPr>
            <w:r w:rsidRPr="00E9483C">
              <w:rPr>
                <w:sz w:val="24"/>
                <w:szCs w:val="24"/>
              </w:rPr>
              <w:lastRenderedPageBreak/>
              <w:drawing>
                <wp:inline distT="0" distB="0" distL="0" distR="0" wp14:anchorId="2A5FACD1" wp14:editId="33759329">
                  <wp:extent cx="4679085" cy="4176122"/>
                  <wp:effectExtent l="0" t="0" r="762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79085" cy="41761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ED3A8FF" w14:textId="77777777" w:rsidR="004E5030" w:rsidRDefault="004E5030" w:rsidP="00360A59">
            <w:pPr>
              <w:rPr>
                <w:sz w:val="24"/>
                <w:szCs w:val="24"/>
              </w:rPr>
            </w:pPr>
            <w:r w:rsidRPr="004E5030">
              <w:rPr>
                <w:sz w:val="24"/>
                <w:szCs w:val="24"/>
              </w:rPr>
              <w:drawing>
                <wp:inline distT="0" distB="0" distL="0" distR="0" wp14:anchorId="02AE1580" wp14:editId="3AD2BD6D">
                  <wp:extent cx="4819452" cy="2521974"/>
                  <wp:effectExtent l="0" t="0" r="63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3469" cy="25293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4BCD38" w14:textId="4F7256BA" w:rsidR="00C13DC2" w:rsidRPr="00360A59" w:rsidRDefault="00C13DC2" w:rsidP="00360A59">
            <w:pPr>
              <w:rPr>
                <w:sz w:val="24"/>
                <w:szCs w:val="24"/>
              </w:rPr>
            </w:pPr>
            <w:r w:rsidRPr="00C13DC2">
              <w:rPr>
                <w:sz w:val="24"/>
                <w:szCs w:val="24"/>
              </w:rPr>
              <w:lastRenderedPageBreak/>
              <w:drawing>
                <wp:inline distT="0" distB="0" distL="0" distR="0" wp14:anchorId="70760C63" wp14:editId="357026E6">
                  <wp:extent cx="4786869" cy="4055807"/>
                  <wp:effectExtent l="0" t="0" r="0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00698" cy="406752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" w:type="dxa"/>
          </w:tcPr>
          <w:p w14:paraId="670CA905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6BBD1030" w14:textId="77777777" w:rsidR="00360A59" w:rsidRDefault="00360A59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</w:t>
            </w:r>
            <w:r w:rsidR="005E0008">
              <w:rPr>
                <w:sz w:val="24"/>
                <w:szCs w:val="24"/>
              </w:rPr>
              <w:t>3</w:t>
            </w:r>
          </w:p>
        </w:tc>
      </w:tr>
      <w:tr w:rsidR="00640706" w:rsidRPr="00EB6BCF" w14:paraId="6E700ACB" w14:textId="77777777" w:rsidTr="00360A59">
        <w:tc>
          <w:tcPr>
            <w:tcW w:w="844" w:type="dxa"/>
          </w:tcPr>
          <w:p w14:paraId="08EF5133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264" w:type="dxa"/>
          </w:tcPr>
          <w:p w14:paraId="4EA25EE8" w14:textId="77777777" w:rsid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2</w:t>
            </w:r>
          </w:p>
          <w:p w14:paraId="600AC454" w14:textId="7FD7569F" w:rsidR="00415236" w:rsidRPr="00360A59" w:rsidRDefault="00415236" w:rsidP="00360A59">
            <w:pPr>
              <w:rPr>
                <w:sz w:val="24"/>
                <w:szCs w:val="24"/>
              </w:rPr>
            </w:pPr>
            <w:r w:rsidRPr="00415236">
              <w:rPr>
                <w:sz w:val="24"/>
                <w:szCs w:val="24"/>
              </w:rPr>
              <w:drawing>
                <wp:inline distT="0" distB="0" distL="0" distR="0" wp14:anchorId="03230156" wp14:editId="70F6DF2F">
                  <wp:extent cx="4328535" cy="2804403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28535" cy="28044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" w:type="dxa"/>
          </w:tcPr>
          <w:p w14:paraId="181AAA34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52003EA4" w14:textId="77777777" w:rsidR="00360A59" w:rsidRDefault="00133AD8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2</w:t>
            </w:r>
          </w:p>
        </w:tc>
      </w:tr>
      <w:tr w:rsidR="00640706" w:rsidRPr="00EB6BCF" w14:paraId="32B70E48" w14:textId="77777777" w:rsidTr="00360A59">
        <w:tc>
          <w:tcPr>
            <w:tcW w:w="844" w:type="dxa"/>
          </w:tcPr>
          <w:p w14:paraId="5B5AF931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264" w:type="dxa"/>
          </w:tcPr>
          <w:p w14:paraId="5ED50242" w14:textId="77777777" w:rsid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3</w:t>
            </w:r>
          </w:p>
          <w:p w14:paraId="0A45C0FA" w14:textId="77777777" w:rsidR="00C56E8B" w:rsidRDefault="00C56E8B" w:rsidP="00360A59">
            <w:pPr>
              <w:rPr>
                <w:sz w:val="24"/>
                <w:szCs w:val="24"/>
              </w:rPr>
            </w:pPr>
            <w:r w:rsidRPr="00C56E8B">
              <w:rPr>
                <w:sz w:val="24"/>
                <w:szCs w:val="24"/>
              </w:rPr>
              <w:lastRenderedPageBreak/>
              <w:drawing>
                <wp:inline distT="0" distB="0" distL="0" distR="0" wp14:anchorId="578AF9E0" wp14:editId="09A0EF5A">
                  <wp:extent cx="3215919" cy="5913632"/>
                  <wp:effectExtent l="0" t="0" r="381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15919" cy="59136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C16B8EC" w14:textId="37ED8FDF" w:rsidR="00C56E8B" w:rsidRPr="00360A59" w:rsidRDefault="00C56E8B" w:rsidP="00360A59">
            <w:pPr>
              <w:rPr>
                <w:sz w:val="24"/>
                <w:szCs w:val="24"/>
              </w:rPr>
            </w:pPr>
            <w:r w:rsidRPr="00C56E8B">
              <w:rPr>
                <w:sz w:val="24"/>
                <w:szCs w:val="24"/>
              </w:rPr>
              <w:lastRenderedPageBreak/>
              <w:drawing>
                <wp:inline distT="0" distB="0" distL="0" distR="0" wp14:anchorId="2FB51E4D" wp14:editId="525843F7">
                  <wp:extent cx="3528366" cy="4290432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8366" cy="4290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" w:type="dxa"/>
          </w:tcPr>
          <w:p w14:paraId="1EC113B2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701D64F5" w14:textId="77777777" w:rsidR="00360A59" w:rsidRDefault="005E0008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3</w:t>
            </w:r>
          </w:p>
        </w:tc>
      </w:tr>
      <w:tr w:rsidR="00640706" w:rsidRPr="00EB6BCF" w14:paraId="6872F83C" w14:textId="77777777" w:rsidTr="00360A59">
        <w:tc>
          <w:tcPr>
            <w:tcW w:w="844" w:type="dxa"/>
          </w:tcPr>
          <w:p w14:paraId="33AB9CA0" w14:textId="77777777" w:rsidR="00360A59" w:rsidRDefault="00360A59">
            <w:pPr>
              <w:rPr>
                <w:sz w:val="24"/>
                <w:szCs w:val="24"/>
              </w:rPr>
            </w:pPr>
          </w:p>
        </w:tc>
        <w:tc>
          <w:tcPr>
            <w:tcW w:w="7264" w:type="dxa"/>
          </w:tcPr>
          <w:p w14:paraId="30307CEE" w14:textId="77777777" w:rsidR="00360A59" w:rsidRDefault="00360A59" w:rsidP="00360A5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aper and Pencil problem #4</w:t>
            </w:r>
          </w:p>
          <w:p w14:paraId="59A47001" w14:textId="135D8EEB" w:rsidR="00EB22C9" w:rsidRPr="00360A59" w:rsidRDefault="00EB22C9" w:rsidP="00360A59">
            <w:pPr>
              <w:rPr>
                <w:sz w:val="24"/>
                <w:szCs w:val="24"/>
              </w:rPr>
            </w:pPr>
            <w:r w:rsidRPr="00EB22C9">
              <w:rPr>
                <w:sz w:val="24"/>
                <w:szCs w:val="24"/>
              </w:rPr>
              <w:lastRenderedPageBreak/>
              <w:drawing>
                <wp:inline distT="0" distB="0" distL="0" distR="0" wp14:anchorId="07408C04" wp14:editId="474FD06A">
                  <wp:extent cx="4632783" cy="4925797"/>
                  <wp:effectExtent l="0" t="0" r="0" b="825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7039" cy="49409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03" w:type="dxa"/>
          </w:tcPr>
          <w:p w14:paraId="1469B3F4" w14:textId="77777777" w:rsidR="00360A59" w:rsidRPr="00EB6BCF" w:rsidRDefault="00360A59">
            <w:pPr>
              <w:rPr>
                <w:sz w:val="24"/>
                <w:szCs w:val="24"/>
              </w:rPr>
            </w:pPr>
          </w:p>
        </w:tc>
        <w:tc>
          <w:tcPr>
            <w:tcW w:w="439" w:type="dxa"/>
          </w:tcPr>
          <w:p w14:paraId="36294619" w14:textId="77777777" w:rsidR="00360A59" w:rsidRDefault="0064272F" w:rsidP="0053666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/3</w:t>
            </w:r>
          </w:p>
        </w:tc>
      </w:tr>
    </w:tbl>
    <w:p w14:paraId="1DA9F6C2" w14:textId="77777777" w:rsidR="00F90E73" w:rsidRPr="00EB6BCF" w:rsidRDefault="00F90E73" w:rsidP="00CD7239">
      <w:pPr>
        <w:jc w:val="right"/>
        <w:rPr>
          <w:sz w:val="24"/>
          <w:szCs w:val="24"/>
        </w:rPr>
      </w:pPr>
    </w:p>
    <w:p w14:paraId="1C6C259A" w14:textId="77777777" w:rsidR="00541FA3" w:rsidRPr="00EB6BCF" w:rsidRDefault="00F90E73" w:rsidP="00CD7239">
      <w:pPr>
        <w:jc w:val="right"/>
        <w:rPr>
          <w:sz w:val="24"/>
          <w:szCs w:val="24"/>
        </w:rPr>
      </w:pPr>
      <w:r w:rsidRPr="00EB6BCF">
        <w:rPr>
          <w:sz w:val="24"/>
          <w:szCs w:val="24"/>
        </w:rPr>
        <w:t xml:space="preserve">Total         </w:t>
      </w:r>
      <w:r w:rsidR="00B100DE">
        <w:rPr>
          <w:sz w:val="24"/>
          <w:szCs w:val="24"/>
        </w:rPr>
        <w:t>/26</w:t>
      </w:r>
    </w:p>
    <w:sectPr w:rsidR="00541FA3" w:rsidRPr="00EB6BCF" w:rsidSect="00541FA3">
      <w:headerReference w:type="default" r:id="rId16"/>
      <w:headerReference w:type="first" r:id="rId17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1D552" w14:textId="77777777" w:rsidR="00E42E6C" w:rsidRDefault="00E42E6C" w:rsidP="00541FA3">
      <w:r>
        <w:separator/>
      </w:r>
    </w:p>
  </w:endnote>
  <w:endnote w:type="continuationSeparator" w:id="0">
    <w:p w14:paraId="41A81A01" w14:textId="77777777" w:rsidR="00E42E6C" w:rsidRDefault="00E42E6C" w:rsidP="00541F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scadia Code">
    <w:panose1 w:val="020B0609020000020004"/>
    <w:charset w:val="00"/>
    <w:family w:val="modern"/>
    <w:pitch w:val="fixed"/>
    <w:sig w:usb0="A1002AFF" w:usb1="C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8E085" w14:textId="77777777" w:rsidR="00E42E6C" w:rsidRDefault="00E42E6C" w:rsidP="00541FA3">
      <w:r>
        <w:separator/>
      </w:r>
    </w:p>
  </w:footnote>
  <w:footnote w:type="continuationSeparator" w:id="0">
    <w:p w14:paraId="28A5606D" w14:textId="77777777" w:rsidR="00E42E6C" w:rsidRDefault="00E42E6C" w:rsidP="00541FA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4BF23E" w14:textId="2F1E5AC7" w:rsidR="00541FA3" w:rsidRPr="00541FA3" w:rsidRDefault="00541FA3">
    <w:pPr>
      <w:pStyle w:val="Header"/>
      <w:tabs>
        <w:tab w:val="clear" w:pos="4680"/>
        <w:tab w:val="clear" w:pos="9360"/>
      </w:tabs>
      <w:jc w:val="right"/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</w:pPr>
    <w:r w:rsidRPr="00541FA3"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NAME</w:t>
    </w:r>
    <w:r>
      <w:rPr>
        <w:rFonts w:ascii="Arial" w:hAnsi="Arial" w:cs="Arial"/>
        <w:color w:val="000000" w:themeColor="text1"/>
        <w:sz w:val="24"/>
        <w:szCs w:val="24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 xml:space="preserve"> &amp; Set:  </w:t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 w:rsidR="001142B5"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>Markus Afonso, Set C</w:t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  <w:r>
      <w:rPr>
        <w:rFonts w:ascii="Arial" w:hAnsi="Arial" w:cs="Arial"/>
        <w:color w:val="000000" w:themeColor="text1"/>
        <w:sz w:val="24"/>
        <w:szCs w:val="24"/>
        <w:u w:val="single"/>
        <w14:shadow w14:blurRad="38100" w14:dist="19050" w14:dir="2700000" w14:sx="100000" w14:sy="100000" w14:kx="0" w14:ky="0" w14:algn="tl">
          <w14:schemeClr w14:val="dk1">
            <w14:alpha w14:val="60000"/>
          </w14:schemeClr>
        </w14:shadow>
        <w14:textOutline w14:w="0" w14:cap="flat" w14:cmpd="sng" w14:algn="ctr">
          <w14:noFill/>
          <w14:prstDash w14:val="solid"/>
          <w14:round/>
        </w14:textOutline>
      </w:rPr>
      <w:tab/>
    </w:r>
  </w:p>
  <w:p w14:paraId="7C98D856" w14:textId="77777777" w:rsidR="00541FA3" w:rsidRDefault="00541F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AE5030" w14:textId="77777777" w:rsidR="00541FA3" w:rsidRPr="00541FA3" w:rsidRDefault="00541FA3" w:rsidP="00541FA3">
    <w:pPr>
      <w:pStyle w:val="Header"/>
      <w:tabs>
        <w:tab w:val="clear" w:pos="9360"/>
        <w:tab w:val="right" w:pos="7655"/>
        <w:tab w:val="left" w:pos="9214"/>
      </w:tabs>
      <w:rPr>
        <w:rFonts w:ascii="Arial" w:hAnsi="Arial" w:cs="Arial"/>
        <w:sz w:val="28"/>
        <w:szCs w:val="28"/>
        <w:u w:val="single"/>
        <w:lang w:val="en-CA"/>
      </w:rPr>
    </w:pPr>
    <w:r>
      <w:rPr>
        <w:rFonts w:ascii="Arial" w:hAnsi="Arial" w:cs="Arial"/>
        <w:sz w:val="28"/>
        <w:szCs w:val="28"/>
        <w:lang w:val="en-CA"/>
      </w:rPr>
      <w:t xml:space="preserve">NAME:  </w:t>
    </w:r>
    <w:r>
      <w:rPr>
        <w:rFonts w:ascii="Arial" w:hAnsi="Arial" w:cs="Arial"/>
        <w:sz w:val="28"/>
        <w:szCs w:val="28"/>
        <w:u w:val="single"/>
        <w:lang w:val="en-CA"/>
      </w:rPr>
      <w:tab/>
    </w:r>
    <w:r>
      <w:rPr>
        <w:rFonts w:ascii="Arial" w:hAnsi="Arial" w:cs="Arial"/>
        <w:sz w:val="28"/>
        <w:szCs w:val="28"/>
        <w:lang w:val="en-CA"/>
      </w:rPr>
      <w:tab/>
      <w:t xml:space="preserve">Set:  </w:t>
    </w:r>
    <w:r>
      <w:rPr>
        <w:rFonts w:ascii="Arial" w:hAnsi="Arial" w:cs="Arial"/>
        <w:sz w:val="28"/>
        <w:szCs w:val="28"/>
        <w:u w:val="single"/>
        <w:lang w:val="en-CA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554E00"/>
    <w:multiLevelType w:val="hybridMultilevel"/>
    <w:tmpl w:val="4F501CA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E0512DA"/>
    <w:multiLevelType w:val="hybridMultilevel"/>
    <w:tmpl w:val="8B608A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E75F2B"/>
    <w:multiLevelType w:val="hybridMultilevel"/>
    <w:tmpl w:val="8D8E03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077838"/>
    <w:multiLevelType w:val="hybridMultilevel"/>
    <w:tmpl w:val="8BE084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B790A70"/>
    <w:multiLevelType w:val="hybridMultilevel"/>
    <w:tmpl w:val="1AB287A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075325C"/>
    <w:multiLevelType w:val="hybridMultilevel"/>
    <w:tmpl w:val="61AA2B7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3D452E"/>
    <w:multiLevelType w:val="hybridMultilevel"/>
    <w:tmpl w:val="1414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1424067">
    <w:abstractNumId w:val="4"/>
  </w:num>
  <w:num w:numId="2" w16cid:durableId="1276056434">
    <w:abstractNumId w:val="0"/>
  </w:num>
  <w:num w:numId="3" w16cid:durableId="1383989696">
    <w:abstractNumId w:val="5"/>
  </w:num>
  <w:num w:numId="4" w16cid:durableId="951864600">
    <w:abstractNumId w:val="1"/>
  </w:num>
  <w:num w:numId="5" w16cid:durableId="1329751237">
    <w:abstractNumId w:val="6"/>
  </w:num>
  <w:num w:numId="6" w16cid:durableId="1791511074">
    <w:abstractNumId w:val="3"/>
  </w:num>
  <w:num w:numId="7" w16cid:durableId="12683889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3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3NjUwNDcyMTUztDRR0lEKTi0uzszPAykwrAUAgPYwgywAAAA="/>
  </w:docVars>
  <w:rsids>
    <w:rsidRoot w:val="00541FA3"/>
    <w:rsid w:val="00080B36"/>
    <w:rsid w:val="00091510"/>
    <w:rsid w:val="000B01B4"/>
    <w:rsid w:val="000B47D8"/>
    <w:rsid w:val="000F5E87"/>
    <w:rsid w:val="001142B5"/>
    <w:rsid w:val="00117469"/>
    <w:rsid w:val="00122F05"/>
    <w:rsid w:val="00133AD8"/>
    <w:rsid w:val="0015562B"/>
    <w:rsid w:val="00163F14"/>
    <w:rsid w:val="00175F0E"/>
    <w:rsid w:val="001E577D"/>
    <w:rsid w:val="002533C8"/>
    <w:rsid w:val="002B6886"/>
    <w:rsid w:val="002C561B"/>
    <w:rsid w:val="00360A59"/>
    <w:rsid w:val="00377668"/>
    <w:rsid w:val="0038167B"/>
    <w:rsid w:val="00395EAF"/>
    <w:rsid w:val="003C370A"/>
    <w:rsid w:val="004004E7"/>
    <w:rsid w:val="00415236"/>
    <w:rsid w:val="00454C34"/>
    <w:rsid w:val="00472757"/>
    <w:rsid w:val="004926AD"/>
    <w:rsid w:val="00495599"/>
    <w:rsid w:val="004E5030"/>
    <w:rsid w:val="004E6DA2"/>
    <w:rsid w:val="004F21D1"/>
    <w:rsid w:val="00532DC8"/>
    <w:rsid w:val="0053666C"/>
    <w:rsid w:val="00541FA3"/>
    <w:rsid w:val="005A0F3E"/>
    <w:rsid w:val="005E0008"/>
    <w:rsid w:val="005F5CC1"/>
    <w:rsid w:val="00632B16"/>
    <w:rsid w:val="00640706"/>
    <w:rsid w:val="0064272F"/>
    <w:rsid w:val="00650BB9"/>
    <w:rsid w:val="00666E0E"/>
    <w:rsid w:val="006C48A2"/>
    <w:rsid w:val="006E038E"/>
    <w:rsid w:val="00740055"/>
    <w:rsid w:val="00741C91"/>
    <w:rsid w:val="007C6F19"/>
    <w:rsid w:val="00824BFD"/>
    <w:rsid w:val="008E7B3F"/>
    <w:rsid w:val="00915745"/>
    <w:rsid w:val="00965C3C"/>
    <w:rsid w:val="009B0C0B"/>
    <w:rsid w:val="009C17E0"/>
    <w:rsid w:val="009E10E9"/>
    <w:rsid w:val="00A4334F"/>
    <w:rsid w:val="00A51BED"/>
    <w:rsid w:val="00A8454E"/>
    <w:rsid w:val="00B058D0"/>
    <w:rsid w:val="00B100DE"/>
    <w:rsid w:val="00B14E5A"/>
    <w:rsid w:val="00B66F6A"/>
    <w:rsid w:val="00BE5B58"/>
    <w:rsid w:val="00C035B9"/>
    <w:rsid w:val="00C13DC2"/>
    <w:rsid w:val="00C30074"/>
    <w:rsid w:val="00C56E8B"/>
    <w:rsid w:val="00CD4DCB"/>
    <w:rsid w:val="00CD7239"/>
    <w:rsid w:val="00CF295E"/>
    <w:rsid w:val="00CF4E1D"/>
    <w:rsid w:val="00D303A7"/>
    <w:rsid w:val="00D570D3"/>
    <w:rsid w:val="00DD06E9"/>
    <w:rsid w:val="00DD1E4D"/>
    <w:rsid w:val="00DE0245"/>
    <w:rsid w:val="00DE11B6"/>
    <w:rsid w:val="00E02743"/>
    <w:rsid w:val="00E42E6C"/>
    <w:rsid w:val="00E64F1D"/>
    <w:rsid w:val="00E6523B"/>
    <w:rsid w:val="00E744AB"/>
    <w:rsid w:val="00E9483C"/>
    <w:rsid w:val="00EB22C9"/>
    <w:rsid w:val="00EB6247"/>
    <w:rsid w:val="00EB6BCF"/>
    <w:rsid w:val="00F306B6"/>
    <w:rsid w:val="00F741F1"/>
    <w:rsid w:val="00F90E73"/>
    <w:rsid w:val="00FB1B5B"/>
    <w:rsid w:val="00FD5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6D3575"/>
  <w15:chartTrackingRefBased/>
  <w15:docId w15:val="{56A61C56-965D-4043-93A5-0B0B03A1FA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1FA3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541FA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41FA3"/>
    <w:rPr>
      <w:rFonts w:ascii="Times New Roman" w:eastAsia="Times New Roman" w:hAnsi="Times New Roman" w:cs="Times New Roman"/>
      <w:sz w:val="20"/>
      <w:szCs w:val="20"/>
      <w:lang w:val="en-US"/>
    </w:rPr>
  </w:style>
  <w:style w:type="table" w:styleId="TableGrid">
    <w:name w:val="Table Grid"/>
    <w:basedOn w:val="TableNormal"/>
    <w:uiPriority w:val="39"/>
    <w:rsid w:val="00632B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41C9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2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CA"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295E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gnd-iwgdn2b">
    <w:name w:val="gnd-iwgdn2b"/>
    <w:basedOn w:val="DefaultParagraphFont"/>
    <w:rsid w:val="00CF295E"/>
  </w:style>
  <w:style w:type="character" w:customStyle="1" w:styleId="gnd-iwgdh3b">
    <w:name w:val="gnd-iwgdh3b"/>
    <w:basedOn w:val="DefaultParagraphFont"/>
    <w:rsid w:val="00CF295E"/>
  </w:style>
  <w:style w:type="character" w:customStyle="1" w:styleId="gnd-iwgdo3b">
    <w:name w:val="gnd-iwgdo3b"/>
    <w:basedOn w:val="DefaultParagraphFont"/>
    <w:rsid w:val="00C035B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73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2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15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7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2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0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7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8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08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56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63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5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5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1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6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399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9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73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0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8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9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9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53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7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8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43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7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8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4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6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0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86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88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2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947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9</Pages>
  <Words>443</Words>
  <Characters>2527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WS</dc:creator>
  <cp:keywords/>
  <dc:description/>
  <cp:lastModifiedBy>Markus Afonso</cp:lastModifiedBy>
  <cp:revision>35</cp:revision>
  <cp:lastPrinted>2023-01-24T22:04:00Z</cp:lastPrinted>
  <dcterms:created xsi:type="dcterms:W3CDTF">2017-01-25T22:09:00Z</dcterms:created>
  <dcterms:modified xsi:type="dcterms:W3CDTF">2023-01-24T22:05:00Z</dcterms:modified>
</cp:coreProperties>
</file>